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907D9" w14:textId="77777777" w:rsidR="00C81F85" w:rsidRDefault="00C81F85" w:rsidP="00C81F85">
      <w:pPr>
        <w:jc w:val="left"/>
        <w:rPr>
          <w:rFonts w:ascii="Times New Roman" w:hAnsi="Times New Roman" w:cs="Times New Roman"/>
          <w:sz w:val="24"/>
          <w:szCs w:val="24"/>
        </w:rPr>
      </w:pPr>
      <w:r w:rsidRPr="002047E7">
        <w:rPr>
          <w:rFonts w:ascii="Times New Roman" w:hAnsi="Times New Roman" w:cs="Times New Roman"/>
          <w:b/>
          <w:bCs/>
          <w:sz w:val="24"/>
          <w:szCs w:val="24"/>
        </w:rPr>
        <w:t>Supplementary Table 1</w:t>
      </w:r>
      <w:r>
        <w:rPr>
          <w:rFonts w:ascii="Times New Roman" w:hAnsi="Times New Roman" w:cs="Times New Roman"/>
          <w:sz w:val="24"/>
          <w:szCs w:val="24"/>
        </w:rPr>
        <w:t>. List of STEM occupations</w:t>
      </w:r>
    </w:p>
    <w:p w14:paraId="2AAEFB95" w14:textId="77777777" w:rsidR="00C81F85" w:rsidRDefault="00C81F85" w:rsidP="00C81F85">
      <w:pPr>
        <w:jc w:val="left"/>
      </w:pPr>
    </w:p>
    <w:tbl>
      <w:tblPr>
        <w:tblW w:w="6340" w:type="dxa"/>
        <w:tblLook w:val="04A0" w:firstRow="1" w:lastRow="0" w:firstColumn="1" w:lastColumn="0" w:noHBand="0" w:noVBand="1"/>
      </w:tblPr>
      <w:tblGrid>
        <w:gridCol w:w="1060"/>
        <w:gridCol w:w="5280"/>
      </w:tblGrid>
      <w:tr w:rsidR="00C81F85" w:rsidRPr="00075A1A" w14:paraId="0F290C6D" w14:textId="77777777" w:rsidTr="00943B8D">
        <w:trPr>
          <w:trHeight w:val="438"/>
        </w:trPr>
        <w:tc>
          <w:tcPr>
            <w:tcW w:w="106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63E4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SOC2000</w:t>
            </w:r>
          </w:p>
        </w:tc>
        <w:tc>
          <w:tcPr>
            <w:tcW w:w="528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EDCC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STEM Occupation</w:t>
            </w:r>
          </w:p>
        </w:tc>
      </w:tr>
      <w:tr w:rsidR="00C81F85" w:rsidRPr="00075A1A" w14:paraId="537EFEF5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595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1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0FE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Chemists</w:t>
            </w:r>
          </w:p>
        </w:tc>
      </w:tr>
      <w:tr w:rsidR="00C81F85" w:rsidRPr="00075A1A" w14:paraId="71DC7348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7DD2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1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B634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Research/Development Chemists</w:t>
            </w:r>
          </w:p>
        </w:tc>
      </w:tr>
      <w:tr w:rsidR="00C81F85" w:rsidRPr="00075A1A" w14:paraId="48C26F1D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F7ED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1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4809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nalytical Chemists</w:t>
            </w:r>
          </w:p>
        </w:tc>
      </w:tr>
      <w:tr w:rsidR="00C81F85" w:rsidRPr="00075A1A" w14:paraId="4E5F5D11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D907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F26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Biological Scientists and Biochemists</w:t>
            </w:r>
          </w:p>
        </w:tc>
      </w:tr>
      <w:tr w:rsidR="00C81F85" w:rsidRPr="00075A1A" w14:paraId="341806ED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348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348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Biochemists, Medical Scientists</w:t>
            </w:r>
          </w:p>
        </w:tc>
      </w:tr>
      <w:tr w:rsidR="00C81F85" w:rsidRPr="00075A1A" w14:paraId="75AFC2C8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75B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58E45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Biologists</w:t>
            </w:r>
          </w:p>
        </w:tc>
      </w:tr>
      <w:tr w:rsidR="00C81F85" w:rsidRPr="00075A1A" w14:paraId="11D702EE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06B1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3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411E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Bacteriologists, Microbiologists etc.</w:t>
            </w:r>
          </w:p>
        </w:tc>
      </w:tr>
      <w:tr w:rsidR="00C81F85" w:rsidRPr="00075A1A" w14:paraId="4A99D3FB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80E9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4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3D40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Botanists</w:t>
            </w:r>
          </w:p>
        </w:tc>
      </w:tr>
      <w:tr w:rsidR="00C81F85" w:rsidRPr="00075A1A" w14:paraId="5F04FC28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61569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5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0CB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athologists</w:t>
            </w:r>
          </w:p>
        </w:tc>
      </w:tr>
      <w:tr w:rsidR="00C81F85" w:rsidRPr="00075A1A" w14:paraId="64161A51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A7A6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6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7C2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gricultural Scientists</w:t>
            </w:r>
          </w:p>
        </w:tc>
      </w:tr>
      <w:tr w:rsidR="00C81F85" w:rsidRPr="00075A1A" w14:paraId="59F37B72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851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27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9CFBD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hysiologists</w:t>
            </w:r>
          </w:p>
        </w:tc>
      </w:tr>
      <w:tr w:rsidR="00C81F85" w:rsidRPr="00075A1A" w14:paraId="3F3AF4E2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B2EE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5198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hysicists, Geologists and Meteorologists</w:t>
            </w:r>
          </w:p>
        </w:tc>
      </w:tr>
      <w:tr w:rsidR="00C81F85" w:rsidRPr="00075A1A" w14:paraId="2B83F5C4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1529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AE64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hysicists</w:t>
            </w:r>
          </w:p>
        </w:tc>
      </w:tr>
      <w:tr w:rsidR="00C81F85" w:rsidRPr="00075A1A" w14:paraId="0A9263D1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25F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2C54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Geophysicists</w:t>
            </w:r>
          </w:p>
        </w:tc>
      </w:tr>
      <w:tr w:rsidR="00C81F85" w:rsidRPr="00075A1A" w14:paraId="29EE387B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C0AF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3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E3F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Geologists, Mineralogists etc.</w:t>
            </w:r>
          </w:p>
        </w:tc>
      </w:tr>
      <w:tr w:rsidR="00C81F85" w:rsidRPr="00075A1A" w14:paraId="5E60E4B7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910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4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D012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Meteorologists</w:t>
            </w:r>
          </w:p>
        </w:tc>
      </w:tr>
      <w:tr w:rsidR="00C81F85" w:rsidRPr="00075A1A" w14:paraId="76BBDF6C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3343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5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20B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stronomers</w:t>
            </w:r>
          </w:p>
        </w:tc>
      </w:tr>
      <w:tr w:rsidR="00C81F85" w:rsidRPr="00075A1A" w14:paraId="71F7B849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355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136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6DF78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Mathematicians</w:t>
            </w:r>
          </w:p>
        </w:tc>
      </w:tr>
      <w:tr w:rsidR="00C81F85" w:rsidRPr="00075A1A" w14:paraId="41B8A6A7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C37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1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8FC0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Civil Engineers</w:t>
            </w:r>
          </w:p>
        </w:tc>
      </w:tr>
      <w:tr w:rsidR="00C81F85" w:rsidRPr="00075A1A" w14:paraId="57673031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E2AE9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1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091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Water, Sanitation, Drainage and Public Health Engineers</w:t>
            </w:r>
          </w:p>
        </w:tc>
      </w:tr>
      <w:tr w:rsidR="00C81F85" w:rsidRPr="00075A1A" w14:paraId="0763EFDA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0AA68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1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6331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Mining, Quarrying and Drilling Engineers</w:t>
            </w:r>
          </w:p>
        </w:tc>
      </w:tr>
      <w:tr w:rsidR="00C81F85" w:rsidRPr="00075A1A" w14:paraId="0BCA9DE4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52B8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13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3AFC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Construction Engineers</w:t>
            </w:r>
          </w:p>
        </w:tc>
      </w:tr>
      <w:tr w:rsidR="00C81F85" w:rsidRPr="00075A1A" w14:paraId="41FBD2FC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7E354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2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13D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Mechanical Engineers</w:t>
            </w:r>
          </w:p>
        </w:tc>
      </w:tr>
      <w:tr w:rsidR="00C81F85" w:rsidRPr="00075A1A" w14:paraId="377ED674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F53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2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25AB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eronautical Engineers</w:t>
            </w:r>
          </w:p>
        </w:tc>
      </w:tr>
      <w:tr w:rsidR="00C81F85" w:rsidRPr="00075A1A" w14:paraId="4E80898D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5EDE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2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518AD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utomobile Engineers</w:t>
            </w:r>
          </w:p>
        </w:tc>
      </w:tr>
      <w:tr w:rsidR="00C81F85" w:rsidRPr="00075A1A" w14:paraId="4AF2A270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9C4D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23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EF35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Marine Engineers</w:t>
            </w:r>
          </w:p>
        </w:tc>
      </w:tr>
      <w:tr w:rsidR="00C81F85" w:rsidRPr="00075A1A" w14:paraId="057F3DD5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88E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24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66361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lant and Maintenance Engineers</w:t>
            </w:r>
          </w:p>
        </w:tc>
      </w:tr>
      <w:tr w:rsidR="00C81F85" w:rsidRPr="00075A1A" w14:paraId="4323818C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3D3B1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3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D19C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Electrical Engineers</w:t>
            </w:r>
          </w:p>
        </w:tc>
      </w:tr>
      <w:tr w:rsidR="00C81F85" w:rsidRPr="00075A1A" w14:paraId="294819F8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BAE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3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81C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Electricity Generation and Supply Engineers</w:t>
            </w:r>
          </w:p>
        </w:tc>
      </w:tr>
      <w:tr w:rsidR="00C81F85" w:rsidRPr="00075A1A" w14:paraId="0DF51137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91509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3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E139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Telecommunications Engineers</w:t>
            </w:r>
          </w:p>
        </w:tc>
      </w:tr>
      <w:tr w:rsidR="00C81F85" w:rsidRPr="00075A1A" w14:paraId="0593F723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25B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4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13A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Electronic Engineers</w:t>
            </w:r>
          </w:p>
        </w:tc>
      </w:tr>
      <w:tr w:rsidR="00C81F85" w:rsidRPr="00075A1A" w14:paraId="62156D3E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C9F8E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4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DA04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Broadcasting Engineers</w:t>
            </w:r>
          </w:p>
        </w:tc>
      </w:tr>
      <w:tr w:rsidR="00C81F85" w:rsidRPr="00075A1A" w14:paraId="49A67E9F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E0A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4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35B6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 xml:space="preserve">Avionics, </w:t>
            </w:r>
            <w:proofErr w:type="gramStart"/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Radar</w:t>
            </w:r>
            <w:proofErr w:type="gramEnd"/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 xml:space="preserve"> and Communications Engineers</w:t>
            </w:r>
          </w:p>
        </w:tc>
      </w:tr>
      <w:tr w:rsidR="00C81F85" w:rsidRPr="00075A1A" w14:paraId="2A66ECB5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46B7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5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A5AB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Chemical Engineers</w:t>
            </w:r>
          </w:p>
        </w:tc>
      </w:tr>
      <w:tr w:rsidR="00C81F85" w:rsidRPr="00075A1A" w14:paraId="209195C6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3A78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6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F234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Design and Development Engineers</w:t>
            </w:r>
          </w:p>
        </w:tc>
      </w:tr>
      <w:tr w:rsidR="00C81F85" w:rsidRPr="00075A1A" w14:paraId="4EAD9050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A174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7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D8E6D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roduction and Process Engineers</w:t>
            </w:r>
          </w:p>
        </w:tc>
      </w:tr>
      <w:tr w:rsidR="00C81F85" w:rsidRPr="00075A1A" w14:paraId="7C7F4350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270D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8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508C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lanning and Quality Control Engineers</w:t>
            </w:r>
          </w:p>
        </w:tc>
      </w:tr>
      <w:tr w:rsidR="00C81F85" w:rsidRPr="00075A1A" w14:paraId="65A47417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3FB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8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E9E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Planning Engineers</w:t>
            </w:r>
          </w:p>
        </w:tc>
      </w:tr>
      <w:tr w:rsidR="00C81F85" w:rsidRPr="00075A1A" w14:paraId="1CBF231D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6934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8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435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Quality Control Engineers</w:t>
            </w:r>
          </w:p>
        </w:tc>
      </w:tr>
      <w:tr w:rsidR="00C81F85" w:rsidRPr="00075A1A" w14:paraId="103D7BFE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DB3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9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91FD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 xml:space="preserve">Engineering Professionals </w:t>
            </w:r>
            <w:proofErr w:type="spellStart"/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Nec</w:t>
            </w:r>
            <w:proofErr w:type="spellEnd"/>
          </w:p>
        </w:tc>
      </w:tr>
      <w:tr w:rsidR="00C81F85" w:rsidRPr="00075A1A" w14:paraId="046D6DC5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A740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9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DF39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Metallurgists and Material Scientists</w:t>
            </w:r>
          </w:p>
        </w:tc>
      </w:tr>
      <w:tr w:rsidR="00C81F85" w:rsidRPr="00075A1A" w14:paraId="3BE47619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8CCF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lastRenderedPageBreak/>
              <w:t>2129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4A76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 xml:space="preserve">Patents Examiners, </w:t>
            </w:r>
            <w:proofErr w:type="gramStart"/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gents</w:t>
            </w:r>
            <w:proofErr w:type="gramEnd"/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 xml:space="preserve"> and Officers</w:t>
            </w:r>
          </w:p>
        </w:tc>
      </w:tr>
      <w:tr w:rsidR="00C81F85" w:rsidRPr="00075A1A" w14:paraId="597F57F4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5FC5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93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DD55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Heating and Ventilating Engineers</w:t>
            </w:r>
          </w:p>
        </w:tc>
      </w:tr>
      <w:tr w:rsidR="00C81F85" w:rsidRPr="00075A1A" w14:paraId="5C2F9B66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E1F8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94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645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Food and Drink Technologists (including brewers)</w:t>
            </w:r>
          </w:p>
        </w:tc>
      </w:tr>
      <w:tr w:rsidR="00C81F85" w:rsidRPr="00075A1A" w14:paraId="410A4F51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7591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295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0987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Acoustic Engineers</w:t>
            </w:r>
          </w:p>
        </w:tc>
      </w:tr>
      <w:tr w:rsidR="00C81F85" w:rsidRPr="00075A1A" w14:paraId="0DD7606D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1B702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1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A6B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IT Strategy and Planning Professionals</w:t>
            </w:r>
          </w:p>
        </w:tc>
      </w:tr>
      <w:tr w:rsidR="00C81F85" w:rsidRPr="00075A1A" w14:paraId="6ED99989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AFF2E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1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C496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IT Consultants and Planners</w:t>
            </w:r>
          </w:p>
        </w:tc>
      </w:tr>
      <w:tr w:rsidR="00C81F85" w:rsidRPr="00075A1A" w14:paraId="6DB3A8DD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40CC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1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6A23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Telecommunications Consultants and Planners</w:t>
            </w:r>
          </w:p>
        </w:tc>
      </w:tr>
      <w:tr w:rsidR="00C81F85" w:rsidRPr="00075A1A" w14:paraId="4C6AE6F9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2128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20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EBD8E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Software Professionals</w:t>
            </w:r>
          </w:p>
        </w:tc>
      </w:tr>
      <w:tr w:rsidR="00C81F85" w:rsidRPr="00075A1A" w14:paraId="1ED2B4FC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BB7FF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21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8DCC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Software Designers and Engineers</w:t>
            </w:r>
          </w:p>
        </w:tc>
      </w:tr>
      <w:tr w:rsidR="00C81F85" w:rsidRPr="00075A1A" w14:paraId="0982C1A2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F45A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22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DB25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Computer Analysts and Programmers</w:t>
            </w:r>
          </w:p>
        </w:tc>
      </w:tr>
      <w:tr w:rsidR="00C81F85" w:rsidRPr="00075A1A" w14:paraId="56687803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174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23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E350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Network/Systems Designers and Engineers</w:t>
            </w:r>
          </w:p>
        </w:tc>
      </w:tr>
      <w:tr w:rsidR="00C81F85" w:rsidRPr="00075A1A" w14:paraId="3846B4F6" w14:textId="77777777" w:rsidTr="00943B8D">
        <w:trPr>
          <w:trHeight w:val="288"/>
        </w:trPr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0DFFD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21324</w:t>
            </w:r>
          </w:p>
        </w:tc>
        <w:tc>
          <w:tcPr>
            <w:tcW w:w="5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D98AB" w14:textId="77777777" w:rsidR="00C81F85" w:rsidRPr="00075A1A" w:rsidRDefault="00C81F85" w:rsidP="00943B8D">
            <w:pPr>
              <w:widowControl/>
              <w:jc w:val="left"/>
              <w:rPr>
                <w:rFonts w:ascii="Calibri" w:eastAsia="等线" w:hAnsi="Calibri" w:cs="Calibri"/>
                <w:color w:val="000000"/>
                <w:kern w:val="0"/>
                <w:sz w:val="22"/>
              </w:rPr>
            </w:pPr>
            <w:r w:rsidRPr="00075A1A">
              <w:rPr>
                <w:rFonts w:ascii="Calibri" w:eastAsia="等线" w:hAnsi="Calibri" w:cs="Calibri"/>
                <w:color w:val="000000"/>
                <w:kern w:val="0"/>
                <w:sz w:val="22"/>
              </w:rPr>
              <w:t>Web Developers and Producers</w:t>
            </w:r>
          </w:p>
        </w:tc>
      </w:tr>
    </w:tbl>
    <w:p w14:paraId="0B990255" w14:textId="77777777" w:rsidR="00C81F85" w:rsidRPr="00075A1A" w:rsidRDefault="00C81F85" w:rsidP="00C81F85">
      <w:pPr>
        <w:jc w:val="left"/>
      </w:pPr>
    </w:p>
    <w:p w14:paraId="07FB3CDE" w14:textId="77777777" w:rsidR="00E75747" w:rsidRDefault="00E75747"/>
    <w:sectPr w:rsidR="00E757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0MDe3MDc2tzQ3MDFT0lEKTi0uzszPAykwrAUA+nXHxCwAAAA="/>
  </w:docVars>
  <w:rsids>
    <w:rsidRoot w:val="00C81F85"/>
    <w:rsid w:val="00C81F85"/>
    <w:rsid w:val="00E7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06093"/>
  <w15:chartTrackingRefBased/>
  <w15:docId w15:val="{22DCBFC2-4CB8-4BAC-AF29-5EE23AD43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1F8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23</Characters>
  <Application>Microsoft Office Word</Application>
  <DocSecurity>0</DocSecurity>
  <Lines>13</Lines>
  <Paragraphs>3</Paragraphs>
  <ScaleCrop>false</ScaleCrop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 Chen</dc:creator>
  <cp:keywords/>
  <dc:description/>
  <cp:lastModifiedBy>Z Chen</cp:lastModifiedBy>
  <cp:revision>1</cp:revision>
  <dcterms:created xsi:type="dcterms:W3CDTF">2022-08-26T11:43:00Z</dcterms:created>
  <dcterms:modified xsi:type="dcterms:W3CDTF">2022-08-26T11:43:00Z</dcterms:modified>
</cp:coreProperties>
</file>